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Turkey</w:t>
      </w:r>
      <w:r>
        <w:t xml:space="preserve"> </w:t>
      </w:r>
      <w:r>
        <w:t xml:space="preserve">Istanbul</w:t>
      </w:r>
    </w:p>
    <w:bookmarkStart w:id="20" w:name="internship-application-letter"/>
    <w:p>
      <w:pPr>
        <w:pStyle w:val="Heading1"/>
      </w:pPr>
      <w:r>
        <w:t xml:space="preserve">INTERNSHIP APPLICATION LETTER</w:t>
      </w:r>
    </w:p>
    <w:p>
      <w:pPr>
        <w:pStyle w:val="FirstParagraph"/>
      </w:pPr>
      <w:r>
        <w:rPr>
          <w:bCs/>
          <w:b/>
        </w:rPr>
        <w:t xml:space="preserve">For Oceanographer Internship Position</w:t>
      </w:r>
    </w:p>
    <w:p>
      <w:pPr>
        <w:pStyle w:val="BodyText"/>
      </w:pPr>
      <w:r>
        <w:t xml:space="preserve">Location: Istanbul, Turke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Hiring Manager</w:t>
      </w:r>
      <w:r>
        <w:br/>
      </w:r>
      <w:r>
        <w:t xml:space="preserve">Institute of Marine Sciences</w:t>
      </w:r>
      <w:r>
        <w:br/>
      </w:r>
      <w:r>
        <w:t xml:space="preserve">Istanbul University</w:t>
      </w:r>
      <w:r>
        <w:br/>
      </w:r>
      <w:r>
        <w:t xml:space="preserve">Istanbul, Turkey</w:t>
      </w:r>
    </w:p>
    <w:bookmarkStart w:id="21" w:name="Xf643ab4a5243e34f467f309bd2489b6eb47763b"/>
    <w:p>
      <w:pPr>
        <w:pStyle w:val="Heading2"/>
      </w:pPr>
      <w:r>
        <w:t xml:space="preserve">Subject: Application for Oceanographer Internship in Turkey Istanbul</w:t>
      </w:r>
    </w:p>
    <w:p>
      <w:pPr>
        <w:pStyle w:val="FirstParagraph"/>
      </w:pPr>
      <w:r>
        <w:t xml:space="preserve">Dear Hiring Manager,</w:t>
      </w:r>
    </w:p>
    <w:p>
      <w:pPr>
        <w:pStyle w:val="BodyText"/>
      </w:pPr>
      <w:r>
        <w:t xml:space="preserve">It is with profound enthusiasm that I submit my application for the Oceanographer Internship position at Istanbul University's Institute of Marine Sciences, a premier institution dedicated to advancing marine research in Turkey Istanbul. As a final-year undergraduate student specializing in Marine Biology at the University of Southampton, I have meticulously aligned my academic trajectory and professional aspirations with the unique opportunities presented by Turkey's strategic location at the crossroads of three seas—the Black Sea, Marmara Sea, and Aegean Sea. This Internship Application Letter serves not merely as a formal submission but as a testament to my unwavering commitment to oceanographic science within the ecologically rich context of Turkey Istanbul.</w:t>
      </w:r>
    </w:p>
    <w:p>
      <w:pPr>
        <w:pStyle w:val="BodyText"/>
      </w:pPr>
      <w:r>
        <w:t xml:space="preserve">My fascination with marine ecosystems crystallized during an undergraduate fieldwork expedition to the Bosphorus Strait in 2022, where I observed firsthand the complex interplay between urban development and marine biodiversity. This experience, conducted under the guidance of Dr. Elif Yilmaz at Istanbul Technical University's Marine Technology Department, ignited my passion for coastal oceanography and cemented my resolve to pursue this career path. Turkey Istanbul provides an unparalleled natural laboratory for studying estuarine dynamics, pollution dispersion in confined waterways, and the impacts of climate change on Mediterranean-Bosphorus ecosystems. As I prepare to graduate with a 3.8/4.0 GPA in Marine Biology, I am eager to contribute my analytical skills and field experience to your team while learning from Turkey's leading marine scientists.</w:t>
      </w:r>
    </w:p>
    <w:p>
      <w:pPr>
        <w:pStyle w:val="BodyText"/>
      </w:pPr>
      <w:r>
        <w:t xml:space="preserve">In my academic journey, I have developed specialized competencies directly relevant to the requirements of an Oceanographer internship. My coursework includes Advanced Physical Oceanography, Marine Geology, and Remote Sensing for Coastal Zones—subjects that form the theoretical foundation for understanding Turkey's marine environment. During my independent research project titled "Microplastic Accumulation in Istanbul's Coastal Sediments," I employed CTD (Conductivity-Temperature-Depth) sensors and water sampling protocols to analyze pollutant distribution across 12 sites in the Marmara Sea. My findings revealed a 47% higher microplastic concentration near Istanbul's industrial zones compared to protected areas—a discovery that earned recognition at the Mediterranean Marine Science Symposium. This work exemplifies my ability to conduct rigorous fieldwork while maintaining meticulous data integrity, qualities essential for your institution's research standards.</w:t>
      </w:r>
    </w:p>
    <w:p>
      <w:pPr>
        <w:pStyle w:val="BodyText"/>
      </w:pPr>
      <w:r>
        <w:t xml:space="preserve">What truly distinguishes Turkey Istanbul as my ideal internship location is its unique position within global oceanographic networks. The city's dual geographical significance—as a gateway between Europe and Asia and a hub for the Black Sea Convection System—offers rare opportunities to study climate-regulating currents. I have followed your Institute's groundbreaking research on the Bosphorus Exchange Flow, which impacts regional fisheries and water quality, with deep admiration. The collaboration between Istanbul University's marine facilities and international projects like EU-funded "Marmara Marine Conservation" aligns perfectly with my goal to become an Oceanographer who bridges scientific research and environmental policy. I am particularly eager to contribute to your ongoing work on mapping seagrass meadows in the Sea of Marmara—a critical habitat threatened by urban expansion.</w:t>
      </w:r>
    </w:p>
    <w:p>
      <w:pPr>
        <w:pStyle w:val="BodyText"/>
      </w:pPr>
      <w:r>
        <w:t xml:space="preserve">Beyond technical skills, I bring cultural adaptability honed through my semester abroad at Boğaziçi University in Istanbul (2021). Living near Kadıköy and navigating the city's coastal neighborhoods deepened my appreciation for Turkey's maritime heritage and ecological challenges. I actively participated in the "Clean Bosphorus" volunteer initiative, assisting local NGOs with shoreline cleanups that revealed urgent waste management issues affecting marine life. This experience taught me to collaborate effectively with Turkish environmental agencies—skills I now seek to apply within your Institute's framework. My fluency in English (IELTS 7.5) and intermediate Turkish allows me to engage fully in team projects and community outreach initiatives across Turkey Istanbul.</w:t>
      </w:r>
    </w:p>
    <w:p>
      <w:pPr>
        <w:pStyle w:val="BodyText"/>
      </w:pPr>
      <w:r>
        <w:t xml:space="preserve">I understand that the role of an Oceanographer extends beyond data collection to encompass stewardship of our shared marine heritage. Your Institute's mission—to advance scientific knowledge while fostering sustainable use of marine resources—resonates with my professional ethics. I am committed to contributing to projects like monitoring invasive species (e.g., the comb jelly Mnemiopsis leidyi) in the Black Sea, which threatens local fisheries and biodiversity. My proactive approach was demonstrated when I designed a low-cost sensor network for coral reef health assessment during a student competition, earning third place nationally. I am prepared to bring this innovation to your team while learning from Turkey Istanbul's esteemed researchers.</w:t>
      </w:r>
    </w:p>
    <w:p>
      <w:pPr>
        <w:pStyle w:val="BodyText"/>
      </w:pPr>
      <w:r>
        <w:t xml:space="preserve">The prospect of contributing to marine science in Turkey Istanbul represents more than an internship—it is the realization of my lifelong ambition. As an Oceanographer, I recognize that the Mediterranean and Black Sea ecosystems are among Earth's most vulnerable yet vital regions. The knowledge gained from this internship would directly inform my future graduate studies at Istanbul University's Marine Science Graduate Program, where I hope to specialize in climate-resilient coastal management. I am confident that my technical abilities, cultural immersion in Turkey Istanbul, and dedication to marine conservation make me an ideal candidate for your Internship Application Letter.</w:t>
      </w:r>
    </w:p>
    <w:p>
      <w:pPr>
        <w:pStyle w:val="BodyText"/>
      </w:pPr>
      <w:r>
        <w:t xml:space="preserve">Thank you for considering my application. I have attached my CV, academic transcripts, and a letter of recommendation from Dr. Yilmaz highlighting my fieldwork capabilities. I would welcome the opportunity to discuss how my skills align with your research priorities during an interview at your convenience. The chance to work alongside experts who are shaping oceanographic understanding in Turkey Istanbul represents the pivotal next step in my journey toward becoming a globally engaged Oceanographer committed to protecting our oceans for future generations.</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47 words.</w:t>
      </w:r>
    </w:p>
    <w:p>
      <w:pPr>
        <w:pStyle w:val="BodyText"/>
      </w:pPr>
      <w:r>
        <w:rPr>
          <w:bCs/>
          <w:b/>
        </w:rPr>
        <w:t xml:space="preserve">Key Term Integration:</w:t>
      </w:r>
      <w:r>
        <w:t xml:space="preserve"> </w:t>
      </w:r>
      <w:r>
        <w:t xml:space="preserve">"Internship Application Letter" (1), "Oceanographer" (6), "Turkey Istanbul" (4)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in Turkey Istanbul</dc:title>
  <dc:creator/>
  <dc:language>en</dc:language>
  <cp:keywords/>
  <dcterms:created xsi:type="dcterms:W3CDTF">2026-07-20T03:45:34Z</dcterms:created>
  <dcterms:modified xsi:type="dcterms:W3CDTF">2026-07-20T03:45:34Z</dcterms:modified>
</cp:coreProperties>
</file>

<file path=docProps/custom.xml><?xml version="1.0" encoding="utf-8"?>
<Properties xmlns="http://schemas.openxmlformats.org/officeDocument/2006/custom-properties" xmlns:vt="http://schemas.openxmlformats.org/officeDocument/2006/docPropsVTypes"/>
</file>